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698B" w:rsidRDefault="000B698B">
      <w:pPr>
        <w:rPr>
          <w:lang w:val="en-US"/>
        </w:rPr>
      </w:pPr>
      <w:r>
        <w:rPr>
          <w:lang w:val="en-US"/>
        </w:rPr>
        <w:t xml:space="preserve">Organization not able to perform any action after </w:t>
      </w:r>
      <w:proofErr w:type="gramStart"/>
      <w:r>
        <w:rPr>
          <w:lang w:val="en-US"/>
        </w:rPr>
        <w:t>this ,</w:t>
      </w:r>
      <w:proofErr w:type="gramEnd"/>
      <w:r>
        <w:rPr>
          <w:lang w:val="en-US"/>
        </w:rPr>
        <w:t xml:space="preserve"> he should be able to accept it and project will go in progress status for both in their order management table , </w:t>
      </w:r>
      <w:proofErr w:type="spellStart"/>
      <w:r>
        <w:rPr>
          <w:lang w:val="en-US"/>
        </w:rPr>
        <w:t>futher</w:t>
      </w:r>
      <w:proofErr w:type="spellEnd"/>
      <w:r>
        <w:rPr>
          <w:lang w:val="en-US"/>
        </w:rPr>
        <w:t xml:space="preserve"> developer will be able to deliver order and send files.</w:t>
      </w:r>
    </w:p>
    <w:p w:rsidR="000B698B" w:rsidRDefault="000B698B">
      <w:pPr>
        <w:rPr>
          <w:lang w:val="en-US"/>
        </w:rPr>
      </w:pPr>
      <w:r w:rsidRPr="000B698B">
        <w:rPr>
          <w:lang w:val="en-US"/>
        </w:rPr>
        <w:drawing>
          <wp:inline distT="0" distB="0" distL="0" distR="0" wp14:anchorId="792E1CED" wp14:editId="1EE3E320">
            <wp:extent cx="4867954" cy="3496163"/>
            <wp:effectExtent l="0" t="0" r="889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867954" cy="3496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698B" w:rsidRDefault="000B698B">
      <w:pPr>
        <w:rPr>
          <w:lang w:val="en-US"/>
        </w:rPr>
      </w:pPr>
    </w:p>
    <w:p w:rsidR="000B698B" w:rsidRDefault="000B698B">
      <w:pPr>
        <w:rPr>
          <w:lang w:val="en-US"/>
        </w:rPr>
      </w:pPr>
      <w:r>
        <w:rPr>
          <w:lang w:val="en-US"/>
        </w:rPr>
        <w:t xml:space="preserve">While posting project organization will be able to post </w:t>
      </w:r>
      <w:proofErr w:type="gramStart"/>
      <w:r>
        <w:rPr>
          <w:lang w:val="en-US"/>
        </w:rPr>
        <w:t>files ,</w:t>
      </w:r>
      <w:proofErr w:type="gramEnd"/>
      <w:r>
        <w:rPr>
          <w:lang w:val="en-US"/>
        </w:rPr>
        <w:t xml:space="preserve"> documents </w:t>
      </w:r>
    </w:p>
    <w:p w:rsidR="000B698B" w:rsidRDefault="000B698B">
      <w:pPr>
        <w:rPr>
          <w:lang w:val="en-US"/>
        </w:rPr>
      </w:pPr>
    </w:p>
    <w:p w:rsidR="005A7506" w:rsidRDefault="005A7506">
      <w:pPr>
        <w:rPr>
          <w:lang w:val="en-US"/>
        </w:rPr>
      </w:pPr>
    </w:p>
    <w:p w:rsidR="005A7506" w:rsidRDefault="005A7506">
      <w:pPr>
        <w:rPr>
          <w:lang w:val="en-US"/>
        </w:rPr>
      </w:pPr>
      <w:r>
        <w:rPr>
          <w:lang w:val="en-US"/>
        </w:rPr>
        <w:t xml:space="preserve">Make a proper landing page of projects </w:t>
      </w:r>
      <w:bookmarkStart w:id="0" w:name="_GoBack"/>
      <w:bookmarkEnd w:id="0"/>
    </w:p>
    <w:p w:rsidR="000B698B" w:rsidRDefault="000B698B">
      <w:pPr>
        <w:rPr>
          <w:lang w:val="en-US"/>
        </w:rPr>
      </w:pPr>
    </w:p>
    <w:p w:rsidR="00A222C3" w:rsidRDefault="000B698B">
      <w:pPr>
        <w:rPr>
          <w:lang w:val="en-US"/>
        </w:rPr>
      </w:pPr>
      <w:r>
        <w:rPr>
          <w:lang w:val="en-US"/>
        </w:rPr>
        <w:t xml:space="preserve">Add Site menu in both </w:t>
      </w:r>
    </w:p>
    <w:p w:rsidR="000B698B" w:rsidRDefault="000B698B">
      <w:pPr>
        <w:rPr>
          <w:lang w:val="en-US"/>
        </w:rPr>
      </w:pPr>
      <w:r>
        <w:rPr>
          <w:lang w:val="en-US"/>
        </w:rPr>
        <w:t xml:space="preserve">Make different pages for post a project and manage a project </w:t>
      </w:r>
    </w:p>
    <w:p w:rsidR="000B698B" w:rsidRDefault="000B698B">
      <w:pPr>
        <w:rPr>
          <w:lang w:val="en-US"/>
        </w:rPr>
      </w:pPr>
      <w:r>
        <w:rPr>
          <w:lang w:val="en-US"/>
        </w:rPr>
        <w:t xml:space="preserve">Make </w:t>
      </w:r>
      <w:proofErr w:type="gramStart"/>
      <w:r>
        <w:rPr>
          <w:lang w:val="en-US"/>
        </w:rPr>
        <w:t>a</w:t>
      </w:r>
      <w:proofErr w:type="gramEnd"/>
      <w:r>
        <w:rPr>
          <w:lang w:val="en-US"/>
        </w:rPr>
        <w:t xml:space="preserve"> about page and form for both </w:t>
      </w:r>
    </w:p>
    <w:p w:rsidR="000B698B" w:rsidRPr="000B698B" w:rsidRDefault="000B698B" w:rsidP="000B698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 w:rsidRPr="000B698B">
        <w:rPr>
          <w:rFonts w:ascii="Arial" w:eastAsia="Times New Roman" w:hAnsi="Arial" w:cs="Arial"/>
          <w:color w:val="222222"/>
          <w:sz w:val="24"/>
          <w:szCs w:val="24"/>
          <w:lang w:eastAsia="en-IN"/>
        </w:rPr>
        <w:t>For non profit</w:t>
      </w:r>
    </w:p>
    <w:p w:rsidR="000B698B" w:rsidRPr="000B698B" w:rsidRDefault="000B698B" w:rsidP="000B69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B698B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eastAsia="en-IN"/>
        </w:rPr>
        <w:t>List of developers</w:t>
      </w:r>
    </w:p>
    <w:p w:rsidR="000B698B" w:rsidRPr="000B698B" w:rsidRDefault="000B698B" w:rsidP="000B698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 w:rsidRPr="000B698B">
        <w:rPr>
          <w:rFonts w:ascii="Arial" w:eastAsia="Times New Roman" w:hAnsi="Arial" w:cs="Arial"/>
          <w:color w:val="222222"/>
          <w:sz w:val="24"/>
          <w:szCs w:val="24"/>
          <w:lang w:eastAsia="en-IN"/>
        </w:rPr>
        <w:t>Filter developers by skills</w:t>
      </w:r>
    </w:p>
    <w:p w:rsidR="000B698B" w:rsidRPr="000B698B" w:rsidRDefault="000B698B" w:rsidP="000B698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 w:rsidRPr="000B698B">
        <w:rPr>
          <w:rFonts w:ascii="Arial" w:eastAsia="Times New Roman" w:hAnsi="Arial" w:cs="Arial"/>
          <w:color w:val="222222"/>
          <w:sz w:val="24"/>
          <w:szCs w:val="24"/>
          <w:lang w:eastAsia="en-IN"/>
        </w:rPr>
        <w:t>Show developer profile</w:t>
      </w:r>
    </w:p>
    <w:p w:rsidR="000B698B" w:rsidRPr="000B698B" w:rsidRDefault="000B698B" w:rsidP="000B698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 w:rsidRPr="000B698B">
        <w:rPr>
          <w:rFonts w:ascii="Arial" w:eastAsia="Times New Roman" w:hAnsi="Arial" w:cs="Arial"/>
          <w:color w:val="222222"/>
          <w:sz w:val="24"/>
          <w:szCs w:val="24"/>
          <w:lang w:eastAsia="en-IN"/>
        </w:rPr>
        <w:t>Post project  </w:t>
      </w:r>
    </w:p>
    <w:p w:rsidR="000B698B" w:rsidRPr="000B698B" w:rsidRDefault="000B698B" w:rsidP="000B698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 w:rsidRPr="000B698B">
        <w:rPr>
          <w:rFonts w:ascii="Arial" w:eastAsia="Times New Roman" w:hAnsi="Arial" w:cs="Arial"/>
          <w:color w:val="222222"/>
          <w:sz w:val="24"/>
          <w:szCs w:val="24"/>
          <w:lang w:eastAsia="en-IN"/>
        </w:rPr>
        <w:t>For developer</w:t>
      </w:r>
    </w:p>
    <w:p w:rsidR="000B698B" w:rsidRPr="000B698B" w:rsidRDefault="000B698B" w:rsidP="000B698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 w:rsidRPr="000B698B">
        <w:rPr>
          <w:rFonts w:ascii="Arial" w:eastAsia="Times New Roman" w:hAnsi="Arial" w:cs="Arial"/>
          <w:color w:val="222222"/>
          <w:sz w:val="24"/>
          <w:szCs w:val="24"/>
          <w:lang w:eastAsia="en-IN"/>
        </w:rPr>
        <w:t>Create profile </w:t>
      </w:r>
    </w:p>
    <w:p w:rsidR="000B698B" w:rsidRPr="000B698B" w:rsidRDefault="000B698B" w:rsidP="000B698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 w:rsidRPr="000B698B">
        <w:rPr>
          <w:rFonts w:ascii="Arial" w:eastAsia="Times New Roman" w:hAnsi="Arial" w:cs="Arial"/>
          <w:color w:val="222222"/>
          <w:sz w:val="24"/>
          <w:szCs w:val="24"/>
          <w:lang w:eastAsia="en-IN"/>
        </w:rPr>
        <w:t>Edit profile</w:t>
      </w:r>
    </w:p>
    <w:p w:rsidR="000B698B" w:rsidRPr="000B698B" w:rsidRDefault="000B698B" w:rsidP="000B698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 w:rsidRPr="000B698B">
        <w:rPr>
          <w:rFonts w:ascii="Arial" w:eastAsia="Times New Roman" w:hAnsi="Arial" w:cs="Arial"/>
          <w:color w:val="222222"/>
          <w:sz w:val="24"/>
          <w:szCs w:val="24"/>
          <w:lang w:eastAsia="en-IN"/>
        </w:rPr>
        <w:t>List for projects for developer interface</w:t>
      </w:r>
    </w:p>
    <w:p w:rsidR="000B698B" w:rsidRPr="000B698B" w:rsidRDefault="000B698B" w:rsidP="000B698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 w:rsidRPr="000B698B">
        <w:rPr>
          <w:rFonts w:ascii="Arial" w:eastAsia="Times New Roman" w:hAnsi="Arial" w:cs="Arial"/>
          <w:color w:val="222222"/>
          <w:sz w:val="24"/>
          <w:szCs w:val="24"/>
          <w:lang w:eastAsia="en-IN"/>
        </w:rPr>
        <w:t>Put quote option for developer</w:t>
      </w:r>
    </w:p>
    <w:p w:rsidR="000B698B" w:rsidRPr="000B698B" w:rsidRDefault="000B698B" w:rsidP="000B698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 w:rsidRPr="000B698B">
        <w:rPr>
          <w:rFonts w:ascii="Arial" w:eastAsia="Times New Roman" w:hAnsi="Arial" w:cs="Arial"/>
          <w:color w:val="222222"/>
          <w:sz w:val="24"/>
          <w:szCs w:val="24"/>
          <w:lang w:eastAsia="en-IN"/>
        </w:rPr>
        <w:t>Create profile option for developer</w:t>
      </w:r>
    </w:p>
    <w:p w:rsidR="000B698B" w:rsidRDefault="000B698B">
      <w:pPr>
        <w:rPr>
          <w:lang w:val="en-US"/>
        </w:rPr>
      </w:pPr>
    </w:p>
    <w:p w:rsidR="000B698B" w:rsidRDefault="000B698B">
      <w:pPr>
        <w:rPr>
          <w:lang w:val="en-US"/>
        </w:rPr>
      </w:pPr>
    </w:p>
    <w:p w:rsidR="000B698B" w:rsidRPr="000B698B" w:rsidRDefault="000B698B">
      <w:pPr>
        <w:rPr>
          <w:lang w:val="en-US"/>
        </w:rPr>
      </w:pPr>
    </w:p>
    <w:sectPr w:rsidR="000B698B" w:rsidRPr="000B69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1sDA3MDQ0MDU1NzFX0lEKTi0uzszPAykwrAUAYTjF+SwAAAA="/>
  </w:docVars>
  <w:rsids>
    <w:rsidRoot w:val="000B698B"/>
    <w:rsid w:val="000B698B"/>
    <w:rsid w:val="005A7506"/>
    <w:rsid w:val="00A222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E48DD5"/>
  <w15:chartTrackingRefBased/>
  <w15:docId w15:val="{C2EF0C86-22B1-4EE8-8223-A59AC56DA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517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61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8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8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92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1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9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2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09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1</cp:revision>
  <dcterms:created xsi:type="dcterms:W3CDTF">2022-05-21T06:38:00Z</dcterms:created>
  <dcterms:modified xsi:type="dcterms:W3CDTF">2022-05-21T06:50:00Z</dcterms:modified>
</cp:coreProperties>
</file>